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DC588" w14:textId="77777777" w:rsidR="003C786F" w:rsidRPr="00952971" w:rsidRDefault="003C786F" w:rsidP="003C786F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b/>
          <w:bCs/>
          <w:sz w:val="28"/>
          <w:szCs w:val="28"/>
        </w:rPr>
      </w:pPr>
      <w:bookmarkStart w:id="0" w:name="_Hlk80272403"/>
      <w:bookmarkStart w:id="1" w:name="_Hlk515955123"/>
      <w:r w:rsidRPr="00952971">
        <w:rPr>
          <w:b/>
          <w:bCs/>
          <w:sz w:val="28"/>
          <w:szCs w:val="28"/>
        </w:rPr>
        <w:t>Program Support for Quality of Care</w:t>
      </w:r>
      <w:bookmarkEnd w:id="0"/>
    </w:p>
    <w:p w14:paraId="62410D35" w14:textId="77777777" w:rsidR="00AE5B54" w:rsidRPr="005D6E76" w:rsidRDefault="00AE5B54" w:rsidP="00AE5B54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  <w:szCs w:val="24"/>
        </w:rPr>
      </w:pPr>
    </w:p>
    <w:bookmarkEnd w:id="1"/>
    <w:p w14:paraId="68C2437D" w14:textId="42450C68" w:rsidR="000A1788" w:rsidRPr="00A57ED5" w:rsidRDefault="000A1788" w:rsidP="000A1788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  <w:r w:rsidRPr="00A57ED5">
        <w:rPr>
          <w:b/>
          <w:szCs w:val="24"/>
        </w:rPr>
        <w:t>RFA #</w:t>
      </w:r>
      <w:r w:rsidR="00F42DB0">
        <w:rPr>
          <w:b/>
          <w:szCs w:val="24"/>
        </w:rPr>
        <w:t>2</w:t>
      </w:r>
      <w:r w:rsidR="00FF3F10">
        <w:rPr>
          <w:b/>
          <w:szCs w:val="24"/>
        </w:rPr>
        <w:t>2</w:t>
      </w:r>
      <w:r w:rsidR="00F42DB0">
        <w:rPr>
          <w:b/>
          <w:szCs w:val="24"/>
        </w:rPr>
        <w:t>-000</w:t>
      </w:r>
      <w:r w:rsidR="003C786F">
        <w:rPr>
          <w:b/>
          <w:szCs w:val="24"/>
        </w:rPr>
        <w:t>7</w:t>
      </w:r>
      <w:r w:rsidR="007C2A8E" w:rsidRPr="00A57ED5">
        <w:rPr>
          <w:b/>
          <w:szCs w:val="24"/>
        </w:rPr>
        <w:t xml:space="preserve"> </w:t>
      </w:r>
    </w:p>
    <w:p w14:paraId="7FA4051F" w14:textId="03AB4875" w:rsidR="00AE5B54" w:rsidRPr="000A1788" w:rsidRDefault="00AE5B54" w:rsidP="00AE5B54">
      <w:pPr>
        <w:keepNext/>
        <w:tabs>
          <w:tab w:val="left" w:pos="3960"/>
          <w:tab w:val="left" w:pos="5220"/>
          <w:tab w:val="left" w:pos="7110"/>
        </w:tabs>
        <w:jc w:val="center"/>
        <w:rPr>
          <w:b/>
          <w:szCs w:val="24"/>
        </w:rPr>
      </w:pPr>
    </w:p>
    <w:p w14:paraId="1A059EFA" w14:textId="77777777" w:rsidR="00AE5B54" w:rsidRPr="00DB298D" w:rsidRDefault="00AE5B54" w:rsidP="00AE5B54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  <w:r w:rsidRPr="00DB298D">
        <w:rPr>
          <w:b/>
          <w:szCs w:val="24"/>
        </w:rPr>
        <w:t xml:space="preserve">Application Cover </w:t>
      </w:r>
      <w:r>
        <w:rPr>
          <w:b/>
          <w:szCs w:val="24"/>
        </w:rPr>
        <w:t>Page</w:t>
      </w:r>
    </w:p>
    <w:p w14:paraId="64B09BE8" w14:textId="77777777" w:rsidR="000A1788" w:rsidRPr="000A1788" w:rsidRDefault="000A1788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b/>
          <w:szCs w:val="24"/>
        </w:rPr>
      </w:pPr>
    </w:p>
    <w:p w14:paraId="665A113C" w14:textId="77777777" w:rsidR="00246CCF" w:rsidRDefault="00246CCF" w:rsidP="00246CCF">
      <w:pPr>
        <w:widowControl/>
        <w:tabs>
          <w:tab w:val="left" w:pos="-1440"/>
          <w:tab w:val="left" w:pos="-720"/>
          <w:tab w:val="left" w:pos="0"/>
          <w:tab w:val="left" w:pos="1700"/>
        </w:tabs>
      </w:pPr>
    </w:p>
    <w:p w14:paraId="2854119A" w14:textId="77777777" w:rsidR="00246CCF" w:rsidRDefault="001861F2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</w:rPr>
      </w:pPr>
      <w:r>
        <w:rPr>
          <w:b/>
        </w:rPr>
        <w:t xml:space="preserve">Applicant </w:t>
      </w:r>
      <w:r w:rsidR="00246CCF" w:rsidRPr="009F6527">
        <w:rPr>
          <w:b/>
        </w:rPr>
        <w:t>Organization Name: _______________</w:t>
      </w:r>
      <w:r w:rsidR="00131FC5">
        <w:rPr>
          <w:b/>
        </w:rPr>
        <w:t>______________________________</w:t>
      </w:r>
      <w:r>
        <w:rPr>
          <w:b/>
        </w:rPr>
        <w:t>______</w:t>
      </w:r>
    </w:p>
    <w:p w14:paraId="3C33FC84" w14:textId="14BFFABD" w:rsidR="00131FC5" w:rsidRDefault="00131FC5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</w:rPr>
      </w:pPr>
      <w:r>
        <w:rPr>
          <w:b/>
        </w:rPr>
        <w:t>Provider Type: _______________</w:t>
      </w:r>
      <w:r w:rsidR="001861F2">
        <w:rPr>
          <w:b/>
        </w:rPr>
        <w:t>_______</w:t>
      </w:r>
      <w:r>
        <w:rPr>
          <w:b/>
        </w:rPr>
        <w:t>_____________________________________</w:t>
      </w:r>
      <w:r w:rsidR="001861F2">
        <w:rPr>
          <w:b/>
        </w:rPr>
        <w:t>_____</w:t>
      </w:r>
    </w:p>
    <w:p w14:paraId="745BDDDC" w14:textId="766870F3" w:rsidR="00163570" w:rsidRDefault="00163570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</w:rPr>
      </w:pPr>
      <w:r>
        <w:rPr>
          <w:b/>
        </w:rPr>
        <w:t>Federal ID</w:t>
      </w:r>
      <w:proofErr w:type="gramStart"/>
      <w:r>
        <w:rPr>
          <w:b/>
        </w:rPr>
        <w:t>#:_</w:t>
      </w:r>
      <w:proofErr w:type="gramEnd"/>
      <w:r>
        <w:rPr>
          <w:b/>
        </w:rPr>
        <w:t>______________</w:t>
      </w:r>
      <w:r w:rsidR="001861F2">
        <w:rPr>
          <w:b/>
        </w:rPr>
        <w:t>_____________</w:t>
      </w:r>
      <w:r>
        <w:rPr>
          <w:b/>
        </w:rPr>
        <w:t>__________</w:t>
      </w:r>
      <w:r w:rsidR="00131FC5">
        <w:rPr>
          <w:b/>
        </w:rPr>
        <w:t>_____________________________</w:t>
      </w:r>
    </w:p>
    <w:p w14:paraId="75AC84C6" w14:textId="598E7013" w:rsidR="00941B5A" w:rsidRPr="0044024B" w:rsidRDefault="00941B5A" w:rsidP="003C786F">
      <w:pPr>
        <w:spacing w:line="480" w:lineRule="auto"/>
        <w:rPr>
          <w:szCs w:val="24"/>
        </w:rPr>
      </w:pPr>
      <w:r w:rsidRPr="00941B5A">
        <w:rPr>
          <w:b/>
          <w:bCs/>
          <w:szCs w:val="24"/>
        </w:rPr>
        <w:t>DUNS Number:</w:t>
      </w:r>
      <w:r w:rsidRPr="0044024B">
        <w:rPr>
          <w:szCs w:val="24"/>
        </w:rPr>
        <w:t xml:space="preserve"> _______________________________________________</w:t>
      </w:r>
    </w:p>
    <w:p w14:paraId="035B379D" w14:textId="6C600D8A" w:rsidR="00246CCF" w:rsidRPr="00F2508B" w:rsidRDefault="00F2508B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  <w:bCs/>
          <w:szCs w:val="24"/>
        </w:rPr>
      </w:pPr>
      <w:r w:rsidRPr="00F2508B">
        <w:rPr>
          <w:b/>
          <w:bCs/>
        </w:rPr>
        <w:t>Unique Entity Identifier (UEI)</w:t>
      </w:r>
      <w:r w:rsidRPr="00941B5A">
        <w:rPr>
          <w:b/>
          <w:bCs/>
          <w:szCs w:val="24"/>
        </w:rPr>
        <w:t>:</w:t>
      </w:r>
      <w:r w:rsidRPr="0044024B">
        <w:rPr>
          <w:szCs w:val="24"/>
        </w:rPr>
        <w:t xml:space="preserve"> _______________________________________________</w:t>
      </w:r>
    </w:p>
    <w:p w14:paraId="5D712AB8" w14:textId="77777777" w:rsidR="001861F2" w:rsidRDefault="00246CCF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</w:rPr>
      </w:pPr>
      <w:r w:rsidRPr="009F6527">
        <w:rPr>
          <w:b/>
        </w:rPr>
        <w:t>Contact Person</w:t>
      </w:r>
      <w:r w:rsidR="001861F2">
        <w:rPr>
          <w:b/>
        </w:rPr>
        <w:t>: _______________________________________________________________</w:t>
      </w:r>
    </w:p>
    <w:p w14:paraId="5980C6E2" w14:textId="77777777" w:rsidR="00246CCF" w:rsidRPr="009F6527" w:rsidRDefault="00131FC5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</w:rPr>
      </w:pPr>
      <w:r>
        <w:rPr>
          <w:b/>
        </w:rPr>
        <w:t>Title</w:t>
      </w:r>
      <w:r w:rsidR="00246CCF" w:rsidRPr="009F6527">
        <w:rPr>
          <w:b/>
        </w:rPr>
        <w:t>:</w:t>
      </w:r>
      <w:r w:rsidR="00246CCF">
        <w:rPr>
          <w:b/>
        </w:rPr>
        <w:t xml:space="preserve"> </w:t>
      </w:r>
      <w:r w:rsidR="00246CCF" w:rsidRPr="009F6527">
        <w:rPr>
          <w:b/>
        </w:rPr>
        <w:t>____</w:t>
      </w:r>
      <w:r w:rsidR="001861F2">
        <w:rPr>
          <w:b/>
        </w:rPr>
        <w:t>____________</w:t>
      </w:r>
      <w:r w:rsidR="00246CCF" w:rsidRPr="009F6527">
        <w:rPr>
          <w:b/>
        </w:rPr>
        <w:t>__________________</w:t>
      </w:r>
      <w:r>
        <w:rPr>
          <w:b/>
        </w:rPr>
        <w:t>________________________</w:t>
      </w:r>
      <w:r w:rsidR="001861F2">
        <w:rPr>
          <w:b/>
        </w:rPr>
        <w:t>______________</w:t>
      </w:r>
    </w:p>
    <w:p w14:paraId="3C5AB779" w14:textId="77777777" w:rsidR="00246CCF" w:rsidRPr="009F6527" w:rsidRDefault="00246CCF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</w:rPr>
      </w:pPr>
      <w:r w:rsidRPr="009F6527">
        <w:rPr>
          <w:b/>
        </w:rPr>
        <w:t>Address: _________________</w:t>
      </w:r>
      <w:r w:rsidR="001861F2">
        <w:rPr>
          <w:b/>
        </w:rPr>
        <w:t>___________</w:t>
      </w:r>
      <w:r w:rsidRPr="009F6527">
        <w:rPr>
          <w:b/>
        </w:rPr>
        <w:t>___________</w:t>
      </w:r>
      <w:r w:rsidR="00131FC5">
        <w:rPr>
          <w:b/>
        </w:rPr>
        <w:t>______________________________</w:t>
      </w:r>
    </w:p>
    <w:p w14:paraId="7F3D81F5" w14:textId="77777777" w:rsidR="00246CCF" w:rsidRPr="009F6527" w:rsidRDefault="00246CCF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</w:rPr>
      </w:pPr>
      <w:r>
        <w:rPr>
          <w:b/>
        </w:rPr>
        <w:t>__________________________</w:t>
      </w:r>
      <w:r w:rsidR="001861F2">
        <w:rPr>
          <w:b/>
        </w:rPr>
        <w:t>____________</w:t>
      </w:r>
      <w:r>
        <w:rPr>
          <w:b/>
        </w:rPr>
        <w:t>________________</w:t>
      </w:r>
      <w:r w:rsidR="00131FC5">
        <w:rPr>
          <w:b/>
        </w:rPr>
        <w:t>________________________</w:t>
      </w:r>
    </w:p>
    <w:p w14:paraId="75AF8E82" w14:textId="77777777" w:rsidR="001861F2" w:rsidRDefault="001861F2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</w:rPr>
      </w:pPr>
      <w:r>
        <w:rPr>
          <w:b/>
        </w:rPr>
        <w:t>Telep</w:t>
      </w:r>
      <w:r w:rsidR="00246CCF">
        <w:rPr>
          <w:b/>
        </w:rPr>
        <w:t>hone #: ________________________________</w:t>
      </w:r>
    </w:p>
    <w:p w14:paraId="6AFB10D4" w14:textId="77777777" w:rsidR="00246CCF" w:rsidRDefault="00246CCF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</w:rPr>
      </w:pPr>
      <w:r>
        <w:rPr>
          <w:b/>
        </w:rPr>
        <w:t>Fax #: ____________________________</w:t>
      </w:r>
      <w:r w:rsidR="001861F2">
        <w:rPr>
          <w:b/>
        </w:rPr>
        <w:t>______</w:t>
      </w:r>
    </w:p>
    <w:p w14:paraId="3CC17BBE" w14:textId="77777777" w:rsidR="00246CCF" w:rsidRDefault="00246CCF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</w:rPr>
      </w:pPr>
      <w:r>
        <w:rPr>
          <w:b/>
        </w:rPr>
        <w:t>Email Address: ____________________</w:t>
      </w:r>
      <w:r w:rsidR="001861F2">
        <w:rPr>
          <w:b/>
        </w:rPr>
        <w:t>______</w:t>
      </w:r>
      <w:r w:rsidR="008D3CE9">
        <w:rPr>
          <w:b/>
        </w:rPr>
        <w:t>___________</w:t>
      </w:r>
    </w:p>
    <w:p w14:paraId="5616F03C" w14:textId="7E33FAFE" w:rsidR="00941B5A" w:rsidRDefault="002C3686" w:rsidP="003C786F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480" w:lineRule="auto"/>
        <w:rPr>
          <w:b/>
          <w:i/>
          <w:szCs w:val="24"/>
        </w:rPr>
      </w:pPr>
      <w:r>
        <w:rPr>
          <w:b/>
        </w:rPr>
        <w:t xml:space="preserve">Annual Requested Amount: _________________       </w:t>
      </w:r>
    </w:p>
    <w:p w14:paraId="374CE989" w14:textId="77777777" w:rsidR="00941B5A" w:rsidRDefault="00941B5A" w:rsidP="00941B5A">
      <w:pPr>
        <w:ind w:left="360"/>
        <w:rPr>
          <w:szCs w:val="24"/>
        </w:rPr>
      </w:pPr>
    </w:p>
    <w:p w14:paraId="1BC47DE1" w14:textId="77777777" w:rsidR="00FC3F07" w:rsidRDefault="00FC3F07">
      <w:pPr>
        <w:rPr>
          <w:b/>
        </w:rPr>
      </w:pPr>
    </w:p>
    <w:p w14:paraId="6B8B1642" w14:textId="77777777" w:rsidR="003C786F" w:rsidRDefault="003C786F">
      <w:pPr>
        <w:rPr>
          <w:b/>
        </w:rPr>
      </w:pPr>
    </w:p>
    <w:p w14:paraId="60643F41" w14:textId="77777777" w:rsidR="003C786F" w:rsidRDefault="003C786F">
      <w:pPr>
        <w:rPr>
          <w:b/>
        </w:rPr>
      </w:pPr>
    </w:p>
    <w:p w14:paraId="5C1DDF74" w14:textId="00DB8792" w:rsidR="001D4B53" w:rsidRDefault="00F4003B">
      <w:pPr>
        <w:rPr>
          <w:b/>
        </w:rPr>
      </w:pPr>
      <w:r w:rsidRPr="002115B7">
        <w:rPr>
          <w:b/>
        </w:rPr>
        <w:t>Signature of Authorized Official:</w:t>
      </w:r>
      <w:r>
        <w:rPr>
          <w:b/>
        </w:rPr>
        <w:t xml:space="preserve"> ______________________________________</w:t>
      </w:r>
      <w:r w:rsidR="001861F2">
        <w:rPr>
          <w:b/>
        </w:rPr>
        <w:t>___________</w:t>
      </w:r>
    </w:p>
    <w:p w14:paraId="00EC8F2F" w14:textId="0E3DB8D3" w:rsidR="003C786F" w:rsidRDefault="003C786F">
      <w:pPr>
        <w:rPr>
          <w:b/>
        </w:rPr>
      </w:pPr>
    </w:p>
    <w:p w14:paraId="70E81ED9" w14:textId="2C78B40F" w:rsidR="003C786F" w:rsidRDefault="003C786F">
      <w:r>
        <w:rPr>
          <w:b/>
        </w:rPr>
        <w:t>Printed Name: _________________________________________________</w:t>
      </w:r>
    </w:p>
    <w:sectPr w:rsidR="003C786F" w:rsidSect="00FA0766">
      <w:headerReference w:type="default" r:id="rId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84013" w14:textId="77777777" w:rsidR="00EB7961" w:rsidRDefault="00EB7961" w:rsidP="00131FC5">
      <w:r>
        <w:separator/>
      </w:r>
    </w:p>
  </w:endnote>
  <w:endnote w:type="continuationSeparator" w:id="0">
    <w:p w14:paraId="73F44474" w14:textId="77777777" w:rsidR="00EB7961" w:rsidRDefault="00EB7961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24042" w14:textId="77777777" w:rsidR="00EB7961" w:rsidRDefault="00EB7961" w:rsidP="00131FC5">
      <w:r>
        <w:separator/>
      </w:r>
    </w:p>
  </w:footnote>
  <w:footnote w:type="continuationSeparator" w:id="0">
    <w:p w14:paraId="5C995717" w14:textId="77777777" w:rsidR="00EB7961" w:rsidRDefault="00EB7961" w:rsidP="00131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8F11A" w14:textId="209D7BCD" w:rsidR="00961EBC" w:rsidRPr="00A05008" w:rsidRDefault="00961EBC" w:rsidP="007566C8">
    <w:pPr>
      <w:ind w:left="2160" w:firstLine="720"/>
      <w:rPr>
        <w:b/>
        <w:caps/>
      </w:rPr>
    </w:pPr>
    <w:r>
      <w:rPr>
        <w:b/>
        <w:caps/>
      </w:rPr>
      <w:t xml:space="preserve"> </w:t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</w:r>
    <w:r>
      <w:rPr>
        <w:b/>
        <w:caps/>
      </w:rPr>
      <w:tab/>
      <w:t xml:space="preserve">ATTACHMENT </w:t>
    </w:r>
    <w:r w:rsidR="003C786F">
      <w:rPr>
        <w:b/>
        <w:caps/>
      </w:rPr>
      <w:t>4</w:t>
    </w:r>
  </w:p>
  <w:p w14:paraId="24B638CE" w14:textId="77777777" w:rsidR="00131FC5" w:rsidRPr="00961EBC" w:rsidRDefault="00131FC5" w:rsidP="00961E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17CDA"/>
    <w:rsid w:val="0004684B"/>
    <w:rsid w:val="00072B00"/>
    <w:rsid w:val="000A1788"/>
    <w:rsid w:val="000B3C3D"/>
    <w:rsid w:val="001012CE"/>
    <w:rsid w:val="00126E9C"/>
    <w:rsid w:val="00131FC5"/>
    <w:rsid w:val="00163570"/>
    <w:rsid w:val="001861F2"/>
    <w:rsid w:val="001C4428"/>
    <w:rsid w:val="001C783D"/>
    <w:rsid w:val="001D4B53"/>
    <w:rsid w:val="00225EB3"/>
    <w:rsid w:val="00246CCF"/>
    <w:rsid w:val="00247EAC"/>
    <w:rsid w:val="002968D9"/>
    <w:rsid w:val="002B63C5"/>
    <w:rsid w:val="002C3686"/>
    <w:rsid w:val="002C48C5"/>
    <w:rsid w:val="00356EDA"/>
    <w:rsid w:val="003B2B4E"/>
    <w:rsid w:val="003C786F"/>
    <w:rsid w:val="003D2ABA"/>
    <w:rsid w:val="003E426E"/>
    <w:rsid w:val="00401103"/>
    <w:rsid w:val="00406C91"/>
    <w:rsid w:val="004107D4"/>
    <w:rsid w:val="00433F68"/>
    <w:rsid w:val="004646A8"/>
    <w:rsid w:val="005706E9"/>
    <w:rsid w:val="00581847"/>
    <w:rsid w:val="00582C89"/>
    <w:rsid w:val="005E0951"/>
    <w:rsid w:val="006C2827"/>
    <w:rsid w:val="007566C8"/>
    <w:rsid w:val="0079587F"/>
    <w:rsid w:val="007C2A8E"/>
    <w:rsid w:val="007F469F"/>
    <w:rsid w:val="008A4670"/>
    <w:rsid w:val="008D3CE9"/>
    <w:rsid w:val="00905A47"/>
    <w:rsid w:val="00912C89"/>
    <w:rsid w:val="00941B5A"/>
    <w:rsid w:val="00961EBC"/>
    <w:rsid w:val="00961F81"/>
    <w:rsid w:val="0097150F"/>
    <w:rsid w:val="0099470D"/>
    <w:rsid w:val="009A6136"/>
    <w:rsid w:val="00A22D2E"/>
    <w:rsid w:val="00A57ED5"/>
    <w:rsid w:val="00A961C4"/>
    <w:rsid w:val="00AA4744"/>
    <w:rsid w:val="00AE5B54"/>
    <w:rsid w:val="00B16E61"/>
    <w:rsid w:val="00BC45F2"/>
    <w:rsid w:val="00C25880"/>
    <w:rsid w:val="00C47A0A"/>
    <w:rsid w:val="00C7266F"/>
    <w:rsid w:val="00C764CB"/>
    <w:rsid w:val="00CA3D00"/>
    <w:rsid w:val="00DB298D"/>
    <w:rsid w:val="00DB5BB0"/>
    <w:rsid w:val="00E541DC"/>
    <w:rsid w:val="00EB19C2"/>
    <w:rsid w:val="00EB7961"/>
    <w:rsid w:val="00EE1ADA"/>
    <w:rsid w:val="00EF4780"/>
    <w:rsid w:val="00F2508B"/>
    <w:rsid w:val="00F3714E"/>
    <w:rsid w:val="00F4003B"/>
    <w:rsid w:val="00F42DB0"/>
    <w:rsid w:val="00F542B1"/>
    <w:rsid w:val="00F73177"/>
    <w:rsid w:val="00F81F8F"/>
    <w:rsid w:val="00FA0766"/>
    <w:rsid w:val="00FB563A"/>
    <w:rsid w:val="00FC3F07"/>
    <w:rsid w:val="00FF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2193A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948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2-06-10T13:45:00Z</dcterms:created>
  <dcterms:modified xsi:type="dcterms:W3CDTF">2022-06-10T13:45:00Z</dcterms:modified>
</cp:coreProperties>
</file>